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2, effective as of March 23, 2023</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Notice.</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Notice,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w:t>
      </w:r>
      <w:r>
        <w:t xml:space="preserve">“</w:t>
      </w:r>
      <w:r>
        <w:t xml:space="preserve">Notice Period</w:t>
      </w:r>
      <w:r>
        <w:t xml:space="preserve">”</w:t>
      </w:r>
      <w:r>
        <w:t xml:space="preserve">).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Notice,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r>
        <w:t xml:space="preserve"> </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Notice available at:https://www.jetbrains.com/legal/docs/privacy/privacy.html.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řebenech II 1718/8, Prague, 14000, Czech Republic</w:t>
      </w:r>
      <w:r>
        <w:br w:type="textWrapping"/>
      </w:r>
      <w:r>
        <w:t xml:space="preserve">Fax: +420 241 722 540</w:t>
      </w:r>
      <w:r>
        <w:br w:type="textWrapping"/>
      </w:r>
      <w:r>
        <w:t xml:space="preserve">Email:</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c065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4:31Z</dcterms:created>
  <dcterms:modified xsi:type="dcterms:W3CDTF">2026-01-06T12:14:31Z</dcterms:modified>
</cp:coreProperties>
</file>